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Orthodontist position at your esteemed practice in Peru Lima. As a dedicated and skilled orthodontic professional with a passion for enhancing smiles and improving patients' quality of life, I am eager to contribute my expertise to your team. Peru Lima, with its vibrant cultural heritage and growing healthcare sector, presents an exciting opportunity to combine my clinical skills with the unique needs of a dynamic community. I am confident that my qualifications align perfectly with the requirements of this role, and I would be honored to join your practice in making a meaningful impact on patients' oral health and confidence.</w:t>
      </w:r>
    </w:p>
    <w:p>
      <w:pPr>
        <w:pStyle w:val="BodyText"/>
      </w:pPr>
      <w:r>
        <w:t xml:space="preserve">With [X years] of experience in orthodontics, I have developed a strong foundation in diagnosing and treating complex dental anomalies, including malocclusions, overcrowding, and jaw irregularities. My training at [Your Educational Institution] equipped me with advanced knowledge of modern orthodontic techniques such as braces, clear aligners (e.g., Invisalign), and early intervention strategies for pediatric patients. I am particularly passionate about leveraging cutting-edge technology to provide personalized treatment plans that address each patient's aesthetic and functional goals. This commitment to innovation and patient-centered care is what drives me to excel in the field of orthodontics, especially in a region like Peru Lima, where access to specialized dental care is both critical and evolving.</w:t>
      </w:r>
    </w:p>
    <w:p>
      <w:pPr>
        <w:pStyle w:val="BodyText"/>
      </w:pPr>
      <w:r>
        <w:t xml:space="preserve">What sets me apart as an Orthodontist is my ability to merge clinical excellence with a deep understanding of cultural sensitivity. Peru Lima is home to a diverse population, including indigenous communities, urban professionals, and international residents. I recognize that effective orthodontic care requires not only technical precision but also the ability to communicate and connect with patients from varied backgrounds. My experience working in multicultural environments has taught me the importance of empathy, patience, and adaptability when addressing patients' concerns. Whether it is explaining treatment options in a language they are comfortable with or tailoring recommendations to align with local preferences, I strive to ensure every patient feels heard and valued.</w:t>
      </w:r>
    </w:p>
    <w:p>
      <w:pPr>
        <w:pStyle w:val="BodyText"/>
      </w:pPr>
      <w:r>
        <w:t xml:space="preserve">In Peru Lima, the demand for orthodontic services continues to rise as awareness of the importance of oral health grows. However, many patients still face barriers such as limited access to specialized care or financial constraints. As an Orthodontist, I am committed to bridging these gaps by offering affordable yet high-quality treatment options and educating communities about preventive dental practices. My goal is not only to correct dental issues but also to empower patients with the knowledge and tools they need to maintain long-term oral health. This philosophy resonates deeply with the mission of your practice, which I understand prioritizes both clinical excellence and community engagement.</w:t>
      </w:r>
    </w:p>
    <w:p>
      <w:pPr>
        <w:pStyle w:val="BodyText"/>
      </w:pPr>
      <w:r>
        <w:t xml:space="preserve">Throughout my career, I have consistently demonstrated a dedication to professional growth and continuous learning. I regularly attend orthodontic conferences and workshops to stay updated on the latest advancements in the field, such as digital imaging systems and 3D treatment planning. Additionally, I am certified in [relevant certifications or additional training], which further enhances my ability to deliver precise and efficient care. My attention to detail, combined with a strong work ethic, has enabled me to build a reputation for reliability and excellence among colleagues and patients alike.</w:t>
      </w:r>
    </w:p>
    <w:p>
      <w:pPr>
        <w:pStyle w:val="BodyText"/>
      </w:pPr>
      <w:r>
        <w:t xml:space="preserve">I am particularly drawn to this opportunity in Peru Lima because of the region's unique healthcare landscape. Unlike more developed urban centers, Peru Lima offers a mix of traditional and modern medical practices, creating an environment where innovation can thrive alongside cultural traditions. I am eager to collaborate with your team to expand access to orthodontic care in underserved areas while maintaining the high standards of treatment that patients expect. My background in [mention any relevant experience, such as working in public health clinics, international rotations, or community outreach programs] has prepared me to navigate these challenges and contribute effectively to your practice's goals.</w:t>
      </w:r>
    </w:p>
    <w:p>
      <w:pPr>
        <w:pStyle w:val="BodyText"/>
      </w:pPr>
      <w:r>
        <w:t xml:space="preserve">One of the most rewarding aspects of being an Orthodontist is witnessing the transformative impact of treatment on a patient's self-esteem and overall well-being. In my previous roles, I have had the privilege of guiding children through early orthodontic interventions, helping adults achieve their dream smiles, and supporting patients with complex cases that required multidisciplinary approaches. These experiences have reinforced my belief that orthodontics is not just about straightening teeth—it is about building confidence and improving lives. I am confident that my patient-centered approach and technical expertise will allow me to make a positive contribution to your practice in Peru Lima.</w:t>
      </w:r>
    </w:p>
    <w:p>
      <w:pPr>
        <w:pStyle w:val="BodyText"/>
      </w:pPr>
      <w:r>
        <w:t xml:space="preserve">Thank you for considering my application. I would be delighted to discuss how my skills and vision align with the needs of your practice. Please feel free to contact me at [your phone number] or [your email address] at your convenience. I look forward to the opportunity to contribute to the continued success of your team and the well-being of patients in Peru Lim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Peru Lima</dc:title>
  <dc:creator/>
  <cp:keywords/>
  <dcterms:created xsi:type="dcterms:W3CDTF">2026-07-23T03:03:04Z</dcterms:created>
  <dcterms:modified xsi:type="dcterms:W3CDTF">2026-07-23T03:03:04Z</dcterms:modified>
</cp:coreProperties>
</file>

<file path=docProps/custom.xml><?xml version="1.0" encoding="utf-8"?>
<Properties xmlns="http://schemas.openxmlformats.org/officeDocument/2006/custom-properties" xmlns:vt="http://schemas.openxmlformats.org/officeDocument/2006/docPropsVTypes"/>
</file>